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3DC4071B" w14:textId="28B995A4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  <w:r w:rsidR="007B280E" w:rsidRPr="007B280E">
        <w:rPr>
          <w:rFonts w:ascii="Roboto" w:hAnsi="Roboto"/>
          <w:b/>
          <w:bCs/>
          <w:color w:val="000000"/>
          <w:sz w:val="36"/>
          <w:szCs w:val="36"/>
          <w:shd w:val="clear" w:color="auto" w:fill="FFFFFF"/>
        </w:rPr>
        <w:t xml:space="preserve"> </w:t>
      </w:r>
      <w:r w:rsidR="007B280E" w:rsidRPr="007B280E">
        <w:rPr>
          <w:rFonts w:ascii="Helvetica Neue" w:hAnsi="Helvetica Neue"/>
          <w:b/>
          <w:bCs/>
          <w:sz w:val="36"/>
        </w:rPr>
        <w:t>Immunofluorescence Imaging of DNA Damage and Repair Foci in Human Colon Cancer Cells</w:t>
      </w:r>
    </w:p>
    <w:p w14:paraId="245176F2" w14:textId="27A6BE51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  <w:r w:rsidR="00602D3D" w:rsidRPr="00602D3D">
        <w:rPr>
          <w:rFonts w:ascii="Helvetica Neue" w:hAnsi="Helvetica Neue"/>
          <w:b/>
          <w:sz w:val="36"/>
        </w:rPr>
        <w:t>15-07-2020</w:t>
      </w:r>
      <w:r w:rsidR="00602D3D">
        <w:rPr>
          <w:rFonts w:ascii="Helvetica Neue" w:hAnsi="Helvetica Neue"/>
          <w:b/>
          <w:sz w:val="36"/>
        </w:rPr>
        <w:t xml:space="preserve"> (published </w:t>
      </w:r>
      <w:r w:rsidR="00602D3D" w:rsidRPr="00602D3D">
        <w:rPr>
          <w:rFonts w:ascii="Helvetica Neue" w:hAnsi="Helvetica Neue"/>
          <w:b/>
          <w:sz w:val="36"/>
        </w:rPr>
        <w:t>June 9th, 2020</w:t>
      </w:r>
      <w:r w:rsidR="00602D3D">
        <w:rPr>
          <w:rFonts w:ascii="Helvetica Neue" w:hAnsi="Helvetica Neue"/>
          <w:b/>
          <w:sz w:val="36"/>
        </w:rPr>
        <w:t>)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06387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06387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006387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23F3FB1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6E0958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30D5F58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B39E5F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36A8668" w14:textId="77777777" w:rsidTr="00C07746">
        <w:trPr>
          <w:trHeight w:val="186"/>
        </w:trPr>
        <w:tc>
          <w:tcPr>
            <w:tcW w:w="979" w:type="dxa"/>
            <w:vMerge/>
          </w:tcPr>
          <w:p w14:paraId="5F7B3C1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5BD59E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C2EF6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0248D29C" w14:textId="77777777" w:rsidTr="00C07746">
        <w:trPr>
          <w:trHeight w:val="186"/>
        </w:trPr>
        <w:tc>
          <w:tcPr>
            <w:tcW w:w="979" w:type="dxa"/>
            <w:vMerge/>
          </w:tcPr>
          <w:p w14:paraId="78B2FC2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57F483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F034CA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8C259F9" w14:textId="77777777" w:rsidTr="00C07746">
        <w:trPr>
          <w:trHeight w:val="176"/>
        </w:trPr>
        <w:tc>
          <w:tcPr>
            <w:tcW w:w="979" w:type="dxa"/>
            <w:vMerge w:val="restart"/>
          </w:tcPr>
          <w:p w14:paraId="3EC461F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0EEF42E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BE5B6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29F0FDD" w14:textId="77777777" w:rsidTr="00C07746">
        <w:trPr>
          <w:trHeight w:val="176"/>
        </w:trPr>
        <w:tc>
          <w:tcPr>
            <w:tcW w:w="979" w:type="dxa"/>
            <w:vMerge/>
          </w:tcPr>
          <w:p w14:paraId="330288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341A8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8DB4FE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89B975C" w14:textId="77777777" w:rsidTr="00C07746">
        <w:trPr>
          <w:trHeight w:val="176"/>
        </w:trPr>
        <w:tc>
          <w:tcPr>
            <w:tcW w:w="979" w:type="dxa"/>
            <w:vMerge/>
          </w:tcPr>
          <w:p w14:paraId="1B3065F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2AC4253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1D4BE8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AC11B34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006387" w14:paraId="4851B225" w14:textId="77777777" w:rsidTr="008D7EFD">
        <w:tc>
          <w:tcPr>
            <w:tcW w:w="1072" w:type="dxa"/>
          </w:tcPr>
          <w:p w14:paraId="69F030E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D85731" w:rsidRPr="00006387" w14:paraId="30E0158D" w14:textId="77777777" w:rsidTr="008D7EFD">
        <w:tc>
          <w:tcPr>
            <w:tcW w:w="1072" w:type="dxa"/>
          </w:tcPr>
          <w:p w14:paraId="012C19A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1471" w:type="dxa"/>
          </w:tcPr>
          <w:p w14:paraId="13DFBCF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2:52</w:t>
            </w:r>
          </w:p>
        </w:tc>
        <w:tc>
          <w:tcPr>
            <w:tcW w:w="2970" w:type="dxa"/>
          </w:tcPr>
          <w:p w14:paraId="0961C95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nscreen text says use 0.25 mM Fluo-4  </w:t>
            </w:r>
          </w:p>
        </w:tc>
        <w:tc>
          <w:tcPr>
            <w:tcW w:w="3348" w:type="dxa"/>
          </w:tcPr>
          <w:p w14:paraId="07750F7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Text should say use 0.50 mM Fluo-4</w:t>
            </w:r>
          </w:p>
        </w:tc>
      </w:tr>
      <w:tr w:rsidR="00D85731" w:rsidRPr="00006387" w14:paraId="313B6C16" w14:textId="77777777" w:rsidTr="008D7EFD">
        <w:tc>
          <w:tcPr>
            <w:tcW w:w="1072" w:type="dxa"/>
          </w:tcPr>
          <w:p w14:paraId="1FA789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1471" w:type="dxa"/>
          </w:tcPr>
          <w:p w14:paraId="7964B2B7" w14:textId="7F6AF755" w:rsidR="00D85731" w:rsidRPr="00006387" w:rsidRDefault="008D7EFD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0:03</w:t>
            </w:r>
          </w:p>
        </w:tc>
        <w:tc>
          <w:tcPr>
            <w:tcW w:w="2970" w:type="dxa"/>
          </w:tcPr>
          <w:p w14:paraId="272900D8" w14:textId="5C815A40" w:rsidR="00D85731" w:rsidRPr="00006387" w:rsidRDefault="008D7EFD" w:rsidP="00D85731">
            <w:pPr>
              <w:spacing w:after="0"/>
              <w:rPr>
                <w:rFonts w:ascii="Helvetica Neue" w:hAnsi="Helvetica Neue"/>
              </w:rPr>
            </w:pPr>
            <w:r w:rsidRPr="008D7EFD">
              <w:rPr>
                <w:rFonts w:ascii="Helvetica Neue" w:hAnsi="Helvetica Neue"/>
              </w:rPr>
              <w:t>Onscreen text is written:</w:t>
            </w:r>
            <w:r>
              <w:rPr>
                <w:rFonts w:ascii="Helvetica Neue" w:hAnsi="Helvetica Neue"/>
              </w:rPr>
              <w:t xml:space="preserve"> Nuclear Facilities Operations Department, National Centre for Nuclear Research</w:t>
            </w:r>
            <w:r w:rsidR="007B280E">
              <w:rPr>
                <w:rFonts w:ascii="Helvetica Neue" w:hAnsi="Helvetica Neue"/>
              </w:rPr>
              <w:t>, Andrzeja Soltana</w:t>
            </w:r>
          </w:p>
        </w:tc>
        <w:tc>
          <w:tcPr>
            <w:tcW w:w="3348" w:type="dxa"/>
          </w:tcPr>
          <w:p w14:paraId="571D8250" w14:textId="6CA9FB86" w:rsidR="007B280E" w:rsidRPr="007B280E" w:rsidRDefault="007B280E" w:rsidP="007B280E">
            <w:pPr>
              <w:spacing w:after="0"/>
              <w:rPr>
                <w:rFonts w:ascii="Helvetica Neue" w:hAnsi="Helvetica Neue"/>
              </w:rPr>
            </w:pPr>
            <w:r w:rsidRPr="007B280E">
              <w:rPr>
                <w:rFonts w:ascii="Helvetica Neue" w:hAnsi="Helvetica Neue"/>
              </w:rPr>
              <w:t>It should be written</w:t>
            </w:r>
            <w:r w:rsidR="00602D3D">
              <w:rPr>
                <w:rFonts w:ascii="Helvetica Neue" w:hAnsi="Helvetica Neue"/>
              </w:rPr>
              <w:t xml:space="preserve"> full affiliation</w:t>
            </w:r>
            <w:r w:rsidRPr="007B280E">
              <w:rPr>
                <w:rFonts w:ascii="Helvetica Neue" w:hAnsi="Helvetica Neue"/>
              </w:rPr>
              <w:t xml:space="preserve">: </w:t>
            </w:r>
          </w:p>
          <w:p w14:paraId="6B121EFB" w14:textId="3E2DB773" w:rsidR="00337D17" w:rsidRPr="00006387" w:rsidRDefault="007B280E" w:rsidP="001F1710">
            <w:pPr>
              <w:spacing w:after="0"/>
              <w:rPr>
                <w:rFonts w:ascii="Helvetica Neue" w:hAnsi="Helvetica Neue"/>
              </w:rPr>
            </w:pPr>
            <w:r w:rsidRPr="007B280E">
              <w:rPr>
                <w:rFonts w:ascii="Helvetica Neue" w:hAnsi="Helvetica Neue"/>
              </w:rPr>
              <w:t>Nuclear Facilities Operations Department, National Centre for Nuclear Research, A</w:t>
            </w:r>
            <w:r>
              <w:rPr>
                <w:rFonts w:ascii="Helvetica Neue" w:hAnsi="Helvetica Neue"/>
              </w:rPr>
              <w:t>.</w:t>
            </w:r>
            <w:r w:rsidRPr="007B280E">
              <w:rPr>
                <w:rFonts w:ascii="Helvetica Neue" w:hAnsi="Helvetica Neue"/>
              </w:rPr>
              <w:t xml:space="preserve"> So</w:t>
            </w:r>
            <w:r>
              <w:rPr>
                <w:rFonts w:ascii="Helvetica Neue" w:hAnsi="Helvetica Neue"/>
              </w:rPr>
              <w:t>l</w:t>
            </w:r>
            <w:r w:rsidRPr="007B280E">
              <w:rPr>
                <w:rFonts w:ascii="Helvetica Neue" w:hAnsi="Helvetica Neue"/>
              </w:rPr>
              <w:t>tana</w:t>
            </w:r>
            <w:r>
              <w:rPr>
                <w:rFonts w:ascii="Helvetica Neue" w:hAnsi="Helvetica Neue"/>
              </w:rPr>
              <w:t xml:space="preserve"> 7, 05-400 Otwock, POLAND</w:t>
            </w:r>
          </w:p>
        </w:tc>
      </w:tr>
      <w:tr w:rsidR="008D7EFD" w:rsidRPr="00006387" w14:paraId="2202E3A0" w14:textId="77777777" w:rsidTr="008D7EFD">
        <w:tc>
          <w:tcPr>
            <w:tcW w:w="1072" w:type="dxa"/>
          </w:tcPr>
          <w:p w14:paraId="4FAE46DB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1471" w:type="dxa"/>
          </w:tcPr>
          <w:p w14:paraId="6BE1289B" w14:textId="0E868CFC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0:09</w:t>
            </w:r>
          </w:p>
        </w:tc>
        <w:tc>
          <w:tcPr>
            <w:tcW w:w="2970" w:type="dxa"/>
          </w:tcPr>
          <w:p w14:paraId="37DFB579" w14:textId="5ADB4DA0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Onscreen text is written: Kamila Maliszewska-Olejniczak NCBJ</w:t>
            </w:r>
          </w:p>
        </w:tc>
        <w:tc>
          <w:tcPr>
            <w:tcW w:w="3348" w:type="dxa"/>
          </w:tcPr>
          <w:p w14:paraId="2A3DE82A" w14:textId="77777777" w:rsidR="008D7EFD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It should be written: </w:t>
            </w:r>
          </w:p>
          <w:p w14:paraId="1C41C3D8" w14:textId="24006276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Kamila Maliszewska-Olejniczak, National Centre for Nuclear Research</w:t>
            </w:r>
          </w:p>
        </w:tc>
      </w:tr>
      <w:tr w:rsidR="008D7EFD" w:rsidRPr="00006387" w14:paraId="2F3EC6B0" w14:textId="77777777" w:rsidTr="008D7EFD">
        <w:tc>
          <w:tcPr>
            <w:tcW w:w="1072" w:type="dxa"/>
          </w:tcPr>
          <w:p w14:paraId="63E346C4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1471" w:type="dxa"/>
          </w:tcPr>
          <w:p w14:paraId="211EBEA6" w14:textId="3DCDFC1E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1:40-1:46</w:t>
            </w:r>
          </w:p>
        </w:tc>
        <w:tc>
          <w:tcPr>
            <w:tcW w:w="2970" w:type="dxa"/>
          </w:tcPr>
          <w:p w14:paraId="338499EE" w14:textId="46B4CDBA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e video shows: </w:t>
            </w:r>
            <w:r w:rsidRPr="001F6F49">
              <w:rPr>
                <w:rFonts w:ascii="Helvetica Neue" w:hAnsi="Helvetica Neue"/>
                <w:i/>
                <w:iCs/>
              </w:rPr>
              <w:t>dishes are put in the black box</w:t>
            </w:r>
            <w:r w:rsidR="001F6F49">
              <w:rPr>
                <w:rFonts w:ascii="Helvetica Neue" w:hAnsi="Helvetica Neue"/>
              </w:rPr>
              <w:t>.</w:t>
            </w:r>
          </w:p>
        </w:tc>
        <w:tc>
          <w:tcPr>
            <w:tcW w:w="3348" w:type="dxa"/>
          </w:tcPr>
          <w:p w14:paraId="0AFAF8B7" w14:textId="77777777" w:rsidR="008D7EFD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e video should show: </w:t>
            </w:r>
            <w:r w:rsidRPr="001F6F49">
              <w:rPr>
                <w:rFonts w:ascii="Helvetica Neue" w:hAnsi="Helvetica Neue"/>
                <w:i/>
                <w:iCs/>
              </w:rPr>
              <w:t xml:space="preserve">dishes are left on the bench </w:t>
            </w:r>
            <w:r>
              <w:rPr>
                <w:rFonts w:ascii="Helvetica Neue" w:hAnsi="Helvetica Neue"/>
              </w:rPr>
              <w:t xml:space="preserve">(incubation at room temperature, not in the black box in the </w:t>
            </w:r>
            <w:commentRangeStart w:id="0"/>
            <w:r>
              <w:rPr>
                <w:rFonts w:ascii="Helvetica Neue" w:hAnsi="Helvetica Neue"/>
              </w:rPr>
              <w:t>incubator</w:t>
            </w:r>
            <w:commentRangeEnd w:id="0"/>
            <w:r>
              <w:rPr>
                <w:rStyle w:val="Odwoaniedokomentarza"/>
              </w:rPr>
              <w:commentReference w:id="0"/>
            </w:r>
            <w:r>
              <w:rPr>
                <w:rFonts w:ascii="Helvetica Neue" w:hAnsi="Helvetica Neue"/>
              </w:rPr>
              <w:t xml:space="preserve">), </w:t>
            </w:r>
          </w:p>
          <w:p w14:paraId="01121F13" w14:textId="5924346F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please find fragment of video when dishes are left on the bench</w:t>
            </w:r>
          </w:p>
        </w:tc>
      </w:tr>
      <w:tr w:rsidR="008D7EFD" w:rsidRPr="00006387" w14:paraId="3BA863B8" w14:textId="77777777" w:rsidTr="008D7EFD">
        <w:tc>
          <w:tcPr>
            <w:tcW w:w="1072" w:type="dxa"/>
          </w:tcPr>
          <w:p w14:paraId="16591CEA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1471" w:type="dxa"/>
          </w:tcPr>
          <w:p w14:paraId="73B70D37" w14:textId="52A8A579" w:rsidR="008D7EFD" w:rsidRPr="00006387" w:rsidRDefault="00602D3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3:4</w:t>
            </w:r>
            <w:r w:rsidR="00581038">
              <w:rPr>
                <w:rFonts w:ascii="Helvetica Neue" w:hAnsi="Helvetica Neue"/>
              </w:rPr>
              <w:t>0-3.46</w:t>
            </w:r>
          </w:p>
        </w:tc>
        <w:tc>
          <w:tcPr>
            <w:tcW w:w="2970" w:type="dxa"/>
          </w:tcPr>
          <w:p w14:paraId="5082F51F" w14:textId="450716AE" w:rsidR="008D7EFD" w:rsidRPr="00006387" w:rsidRDefault="00602D3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e video shows </w:t>
            </w:r>
            <w:r w:rsidR="001F6F49">
              <w:rPr>
                <w:rFonts w:ascii="Helvetica Neue" w:hAnsi="Helvetica Neue"/>
              </w:rPr>
              <w:t>bar graphs</w:t>
            </w:r>
            <w:r>
              <w:rPr>
                <w:rFonts w:ascii="Helvetica Neue" w:hAnsi="Helvetica Neue"/>
              </w:rPr>
              <w:t>.</w:t>
            </w:r>
          </w:p>
        </w:tc>
        <w:tc>
          <w:tcPr>
            <w:tcW w:w="3348" w:type="dxa"/>
          </w:tcPr>
          <w:p w14:paraId="4B028B57" w14:textId="24AD648C" w:rsidR="008D7EFD" w:rsidRPr="00006387" w:rsidRDefault="00602D3D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It should show Fig</w:t>
            </w:r>
            <w:r w:rsidR="001F6F49">
              <w:rPr>
                <w:rFonts w:ascii="Helvetica Neue" w:hAnsi="Helvetica Neue"/>
              </w:rPr>
              <w:t xml:space="preserve">ure </w:t>
            </w:r>
            <w:r>
              <w:rPr>
                <w:rFonts w:ascii="Helvetica Neue" w:hAnsi="Helvetica Neue"/>
              </w:rPr>
              <w:t xml:space="preserve">1A lower right panel with </w:t>
            </w:r>
            <w:r w:rsidR="00581038">
              <w:rPr>
                <w:rFonts w:ascii="Helvetica Neue" w:hAnsi="Helvetica Neue"/>
              </w:rPr>
              <w:t xml:space="preserve">zoom </w:t>
            </w:r>
            <w:r>
              <w:rPr>
                <w:rFonts w:ascii="Helvetica Neue" w:hAnsi="Helvetica Neue"/>
              </w:rPr>
              <w:t xml:space="preserve">on yellow arrow </w:t>
            </w:r>
            <w:r w:rsidR="00581038">
              <w:rPr>
                <w:rFonts w:ascii="Helvetica Neue" w:hAnsi="Helvetica Neue"/>
              </w:rPr>
              <w:t>on fluorescent dots when narration starts from “Moreover, a single track…”</w:t>
            </w:r>
          </w:p>
        </w:tc>
      </w:tr>
      <w:tr w:rsidR="008D7EFD" w:rsidRPr="00006387" w14:paraId="6AD421D2" w14:textId="77777777" w:rsidTr="008D7EFD">
        <w:tc>
          <w:tcPr>
            <w:tcW w:w="1072" w:type="dxa"/>
          </w:tcPr>
          <w:p w14:paraId="46065EE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5.</w:t>
            </w:r>
          </w:p>
        </w:tc>
        <w:tc>
          <w:tcPr>
            <w:tcW w:w="1471" w:type="dxa"/>
          </w:tcPr>
          <w:p w14:paraId="7D730A85" w14:textId="0F683DDF" w:rsidR="008D7EFD" w:rsidRPr="00006387" w:rsidRDefault="00581038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4:01</w:t>
            </w:r>
          </w:p>
        </w:tc>
        <w:tc>
          <w:tcPr>
            <w:tcW w:w="2970" w:type="dxa"/>
          </w:tcPr>
          <w:p w14:paraId="41678B46" w14:textId="3D413913" w:rsidR="008D7EFD" w:rsidRPr="00006387" w:rsidRDefault="00581038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e video shows disappearing left </w:t>
            </w:r>
            <w:r w:rsidR="001F6F49">
              <w:rPr>
                <w:rFonts w:ascii="Helvetica Neue" w:hAnsi="Helvetica Neue"/>
              </w:rPr>
              <w:t>bar graph.</w:t>
            </w:r>
          </w:p>
        </w:tc>
        <w:tc>
          <w:tcPr>
            <w:tcW w:w="3348" w:type="dxa"/>
          </w:tcPr>
          <w:p w14:paraId="3C56D91E" w14:textId="12AA50D6" w:rsidR="008D7EFD" w:rsidRPr="00006387" w:rsidRDefault="00581038" w:rsidP="008D7EF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e video should show </w:t>
            </w:r>
            <w:r w:rsidR="001F6F49">
              <w:rPr>
                <w:rFonts w:ascii="Helvetica Neue" w:hAnsi="Helvetica Neue"/>
              </w:rPr>
              <w:t xml:space="preserve">not </w:t>
            </w:r>
            <w:r>
              <w:rPr>
                <w:rFonts w:ascii="Helvetica Neue" w:hAnsi="Helvetica Neue"/>
              </w:rPr>
              <w:t xml:space="preserve">disappearing </w:t>
            </w:r>
            <w:r w:rsidR="001F6F49" w:rsidRPr="001F6F49">
              <w:rPr>
                <w:rFonts w:ascii="Helvetica Neue" w:hAnsi="Helvetica Neue"/>
              </w:rPr>
              <w:t xml:space="preserve">left </w:t>
            </w:r>
            <w:r w:rsidR="001F6F49">
              <w:rPr>
                <w:rFonts w:ascii="Helvetica Neue" w:hAnsi="Helvetica Neue"/>
              </w:rPr>
              <w:t>bar graph.</w:t>
            </w:r>
          </w:p>
        </w:tc>
      </w:tr>
      <w:tr w:rsidR="008D7EFD" w:rsidRPr="00006387" w14:paraId="349FDB0F" w14:textId="77777777" w:rsidTr="008D7EFD">
        <w:tc>
          <w:tcPr>
            <w:tcW w:w="1072" w:type="dxa"/>
          </w:tcPr>
          <w:p w14:paraId="672271E5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6.</w:t>
            </w:r>
          </w:p>
        </w:tc>
        <w:tc>
          <w:tcPr>
            <w:tcW w:w="1471" w:type="dxa"/>
          </w:tcPr>
          <w:p w14:paraId="2F783ABB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271D7EC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4755738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7451E5F5" w14:textId="77777777" w:rsidTr="008D7EFD">
        <w:tc>
          <w:tcPr>
            <w:tcW w:w="1072" w:type="dxa"/>
          </w:tcPr>
          <w:p w14:paraId="73A38E8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7.</w:t>
            </w:r>
          </w:p>
        </w:tc>
        <w:tc>
          <w:tcPr>
            <w:tcW w:w="1471" w:type="dxa"/>
          </w:tcPr>
          <w:p w14:paraId="649F1D0A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72A06BD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2514F09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246BC6DB" w14:textId="77777777" w:rsidTr="008D7EFD">
        <w:tc>
          <w:tcPr>
            <w:tcW w:w="1072" w:type="dxa"/>
          </w:tcPr>
          <w:p w14:paraId="04EFD21B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8.</w:t>
            </w:r>
          </w:p>
        </w:tc>
        <w:tc>
          <w:tcPr>
            <w:tcW w:w="1471" w:type="dxa"/>
          </w:tcPr>
          <w:p w14:paraId="7F5C111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A07F9BF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F04C0F7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294BBD5B" w14:textId="77777777" w:rsidTr="008D7EFD">
        <w:tc>
          <w:tcPr>
            <w:tcW w:w="1072" w:type="dxa"/>
          </w:tcPr>
          <w:p w14:paraId="55B8949A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1471" w:type="dxa"/>
          </w:tcPr>
          <w:p w14:paraId="2529B801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C84D2F5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E9DDD9E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0744AD0F" w14:textId="77777777" w:rsidTr="008D7EFD">
        <w:tc>
          <w:tcPr>
            <w:tcW w:w="1072" w:type="dxa"/>
          </w:tcPr>
          <w:p w14:paraId="59AC266C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1471" w:type="dxa"/>
          </w:tcPr>
          <w:p w14:paraId="3C4AD952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E8001B2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2FCDDA8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6C11FD4E" w14:textId="77777777" w:rsidTr="008D7EFD">
        <w:tc>
          <w:tcPr>
            <w:tcW w:w="1072" w:type="dxa"/>
          </w:tcPr>
          <w:p w14:paraId="70AFC747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1471" w:type="dxa"/>
          </w:tcPr>
          <w:p w14:paraId="227CDCCA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2B2EFDBD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4C8F2A8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5FBD30ED" w14:textId="77777777" w:rsidTr="008D7EFD">
        <w:tc>
          <w:tcPr>
            <w:tcW w:w="1072" w:type="dxa"/>
          </w:tcPr>
          <w:p w14:paraId="092F9738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1471" w:type="dxa"/>
          </w:tcPr>
          <w:p w14:paraId="01C8F8D1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5FE299E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28F550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513F207D" w14:textId="77777777" w:rsidTr="008D7EFD">
        <w:tc>
          <w:tcPr>
            <w:tcW w:w="1072" w:type="dxa"/>
          </w:tcPr>
          <w:p w14:paraId="780ACFF5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lastRenderedPageBreak/>
              <w:t>14.</w:t>
            </w:r>
          </w:p>
        </w:tc>
        <w:tc>
          <w:tcPr>
            <w:tcW w:w="1471" w:type="dxa"/>
          </w:tcPr>
          <w:p w14:paraId="51D8DE5E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7D79970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752616A1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696A2BA4" w14:textId="77777777" w:rsidTr="008D7EFD">
        <w:tc>
          <w:tcPr>
            <w:tcW w:w="1072" w:type="dxa"/>
          </w:tcPr>
          <w:p w14:paraId="7DCE3AF1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5.</w:t>
            </w:r>
          </w:p>
        </w:tc>
        <w:tc>
          <w:tcPr>
            <w:tcW w:w="1471" w:type="dxa"/>
          </w:tcPr>
          <w:p w14:paraId="6BB82017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1B40BF8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33BD514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3BA1230F" w14:textId="77777777" w:rsidTr="008D7EFD">
        <w:tc>
          <w:tcPr>
            <w:tcW w:w="1072" w:type="dxa"/>
          </w:tcPr>
          <w:p w14:paraId="29192871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6.</w:t>
            </w:r>
          </w:p>
        </w:tc>
        <w:tc>
          <w:tcPr>
            <w:tcW w:w="1471" w:type="dxa"/>
          </w:tcPr>
          <w:p w14:paraId="4531462D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E5DFEFF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0C3D86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2DAEA6CD" w14:textId="77777777" w:rsidTr="008D7EFD">
        <w:tc>
          <w:tcPr>
            <w:tcW w:w="1072" w:type="dxa"/>
          </w:tcPr>
          <w:p w14:paraId="2FCAC71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1471" w:type="dxa"/>
          </w:tcPr>
          <w:p w14:paraId="1143E877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539D86C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30941B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224AFD3E" w14:textId="77777777" w:rsidTr="008D7EFD">
        <w:tc>
          <w:tcPr>
            <w:tcW w:w="1072" w:type="dxa"/>
          </w:tcPr>
          <w:p w14:paraId="2041DBE5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1471" w:type="dxa"/>
          </w:tcPr>
          <w:p w14:paraId="199D965E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D9E542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E0EA133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77403BB0" w14:textId="77777777" w:rsidTr="008D7EFD">
        <w:tc>
          <w:tcPr>
            <w:tcW w:w="1072" w:type="dxa"/>
          </w:tcPr>
          <w:p w14:paraId="31E1F397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1471" w:type="dxa"/>
          </w:tcPr>
          <w:p w14:paraId="444AA6F2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EF36980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B2360AA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  <w:tr w:rsidR="008D7EFD" w:rsidRPr="00006387" w14:paraId="54B159D7" w14:textId="77777777" w:rsidTr="008D7EFD">
        <w:tc>
          <w:tcPr>
            <w:tcW w:w="1072" w:type="dxa"/>
          </w:tcPr>
          <w:p w14:paraId="763EB849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1471" w:type="dxa"/>
          </w:tcPr>
          <w:p w14:paraId="5F30B158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6A105B4D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08B8D1D" w14:textId="77777777" w:rsidR="008D7EFD" w:rsidRPr="00006387" w:rsidRDefault="008D7EFD" w:rsidP="008D7EFD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32D071CF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01AAF0D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5E60508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45BBBBB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3DCBC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3BF58C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BD88B5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08326D5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19A219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107560D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717D136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65E38B9" w14:textId="77777777" w:rsidR="00D85731" w:rsidRPr="00006387" w:rsidRDefault="00D85731" w:rsidP="00D85731">
      <w:pPr>
        <w:spacing w:after="0" w:line="240" w:lineRule="auto"/>
        <w:rPr>
          <w:rFonts w:ascii="Helvetica Neue" w:hAnsi="Helvetica Neue"/>
          <w:sz w:val="24"/>
        </w:rPr>
      </w:pPr>
    </w:p>
    <w:p w14:paraId="569FDD3C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6C1F34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p w14:paraId="3ECD23CD" w14:textId="77777777" w:rsidR="00D85731" w:rsidRPr="00006387" w:rsidRDefault="00D85731" w:rsidP="00D85731">
      <w:pPr>
        <w:rPr>
          <w:rFonts w:ascii="Helvetica Neue" w:hAnsi="Helvetica Neue"/>
        </w:rPr>
      </w:pP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006387" w14:paraId="611E569F" w14:textId="77777777">
        <w:tc>
          <w:tcPr>
            <w:tcW w:w="1080" w:type="dxa"/>
          </w:tcPr>
          <w:p w14:paraId="5EE353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>Step(s) in Shotlist</w:t>
            </w:r>
            <w:r w:rsidRPr="00006387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06387" w14:paraId="19EB5C20" w14:textId="77777777">
        <w:tc>
          <w:tcPr>
            <w:tcW w:w="1080" w:type="dxa"/>
          </w:tcPr>
          <w:p w14:paraId="63EE059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810" w:type="dxa"/>
          </w:tcPr>
          <w:p w14:paraId="3D59B7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1:49</w:t>
            </w:r>
          </w:p>
        </w:tc>
        <w:tc>
          <w:tcPr>
            <w:tcW w:w="2520" w:type="dxa"/>
          </w:tcPr>
          <w:p w14:paraId="35EAC2D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riginal Script Text: </w:t>
            </w:r>
          </w:p>
          <w:p w14:paraId="0A41DBF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</w:p>
          <w:p w14:paraId="1BA08A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“Then, show the participant their electromyography, or EMG patterns, which correspond to eight specific and unique polar plots.”</w:t>
            </w:r>
          </w:p>
        </w:tc>
        <w:tc>
          <w:tcPr>
            <w:tcW w:w="1080" w:type="dxa"/>
            <w:shd w:val="clear" w:color="auto" w:fill="auto"/>
          </w:tcPr>
          <w:p w14:paraId="78ECDB1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2.2</w:t>
            </w:r>
          </w:p>
        </w:tc>
        <w:tc>
          <w:tcPr>
            <w:tcW w:w="3870" w:type="dxa"/>
            <w:shd w:val="clear" w:color="auto" w:fill="auto"/>
          </w:tcPr>
          <w:p w14:paraId="319E9FE2" w14:textId="77777777" w:rsidR="00D85731" w:rsidRPr="00006387" w:rsidRDefault="00D85731" w:rsidP="00D85731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2D686B5B" w14:textId="77777777" w:rsidR="00D85731" w:rsidRPr="00006387" w:rsidRDefault="00D85731" w:rsidP="00D85731">
            <w:pPr>
              <w:rPr>
                <w:rFonts w:ascii="Helvetica Neue" w:hAnsi="Helvetica Neue"/>
                <w:b/>
                <w:i/>
              </w:rPr>
            </w:pPr>
            <w:r w:rsidRPr="00006387">
              <w:rPr>
                <w:rFonts w:ascii="Helvetica Neue" w:hAnsi="Helvetica Neue"/>
                <w:b/>
                <w:i/>
              </w:rPr>
              <w:t>“</w:t>
            </w:r>
            <w:r w:rsidRPr="00006387">
              <w:rPr>
                <w:rFonts w:ascii="Helvetica Neue" w:hAnsi="Helvetica Neue"/>
                <w:i/>
              </w:rPr>
              <w:t>Then</w:t>
            </w:r>
            <w:r w:rsidRPr="00006387">
              <w:rPr>
                <w:rFonts w:ascii="Helvetica Neue" w:hAnsi="Helvetica Neue"/>
                <w:b/>
                <w:i/>
              </w:rPr>
              <w:t>, show the participant the unique and specific polar plots, which correspond to their electromyography, or EMG (pronounced E-M-G) patterns.”</w:t>
            </w:r>
          </w:p>
        </w:tc>
      </w:tr>
      <w:tr w:rsidR="00D85731" w:rsidRPr="00006387" w14:paraId="6636222B" w14:textId="77777777">
        <w:tc>
          <w:tcPr>
            <w:tcW w:w="1080" w:type="dxa"/>
          </w:tcPr>
          <w:p w14:paraId="7539F7D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lastRenderedPageBreak/>
              <w:t>1.</w:t>
            </w:r>
          </w:p>
        </w:tc>
        <w:tc>
          <w:tcPr>
            <w:tcW w:w="810" w:type="dxa"/>
          </w:tcPr>
          <w:p w14:paraId="4BE5C0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808A7B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F16659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943B9A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1DD19C0C" w14:textId="77777777">
        <w:tc>
          <w:tcPr>
            <w:tcW w:w="1080" w:type="dxa"/>
          </w:tcPr>
          <w:p w14:paraId="45C9B8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810" w:type="dxa"/>
          </w:tcPr>
          <w:p w14:paraId="66A651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590296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691593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17818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940E616" w14:textId="77777777">
        <w:tc>
          <w:tcPr>
            <w:tcW w:w="1080" w:type="dxa"/>
          </w:tcPr>
          <w:p w14:paraId="0D5C37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810" w:type="dxa"/>
          </w:tcPr>
          <w:p w14:paraId="25B9AF0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7C017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352453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3563C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190A83E" w14:textId="77777777">
        <w:tc>
          <w:tcPr>
            <w:tcW w:w="1080" w:type="dxa"/>
          </w:tcPr>
          <w:p w14:paraId="49C7C75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810" w:type="dxa"/>
          </w:tcPr>
          <w:p w14:paraId="1036228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7D66B8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E9055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17FDEB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0C83FA1" w14:textId="77777777">
        <w:tc>
          <w:tcPr>
            <w:tcW w:w="1080" w:type="dxa"/>
          </w:tcPr>
          <w:p w14:paraId="1593131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5.</w:t>
            </w:r>
          </w:p>
        </w:tc>
        <w:tc>
          <w:tcPr>
            <w:tcW w:w="810" w:type="dxa"/>
          </w:tcPr>
          <w:p w14:paraId="4651090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DD4A5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1E72D1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CB96E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18F5814" w14:textId="77777777">
        <w:tc>
          <w:tcPr>
            <w:tcW w:w="1080" w:type="dxa"/>
          </w:tcPr>
          <w:p w14:paraId="7D3DF9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6.</w:t>
            </w:r>
          </w:p>
        </w:tc>
        <w:tc>
          <w:tcPr>
            <w:tcW w:w="810" w:type="dxa"/>
          </w:tcPr>
          <w:p w14:paraId="4D90E0F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C4DDD4C" w14:textId="77777777">
        <w:tc>
          <w:tcPr>
            <w:tcW w:w="1080" w:type="dxa"/>
          </w:tcPr>
          <w:p w14:paraId="7332B6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7.</w:t>
            </w:r>
          </w:p>
        </w:tc>
        <w:tc>
          <w:tcPr>
            <w:tcW w:w="810" w:type="dxa"/>
          </w:tcPr>
          <w:p w14:paraId="7B8D78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60620E" w14:textId="77777777">
        <w:tc>
          <w:tcPr>
            <w:tcW w:w="1080" w:type="dxa"/>
          </w:tcPr>
          <w:p w14:paraId="222F75F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8.</w:t>
            </w:r>
          </w:p>
        </w:tc>
        <w:tc>
          <w:tcPr>
            <w:tcW w:w="810" w:type="dxa"/>
          </w:tcPr>
          <w:p w14:paraId="11CD57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DB204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158C73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5E0426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397B602" w14:textId="77777777">
        <w:tc>
          <w:tcPr>
            <w:tcW w:w="1080" w:type="dxa"/>
          </w:tcPr>
          <w:p w14:paraId="579E82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810" w:type="dxa"/>
          </w:tcPr>
          <w:p w14:paraId="7712E2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A9A288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710794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08D3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6E2F9B8" w14:textId="77777777">
        <w:tc>
          <w:tcPr>
            <w:tcW w:w="1080" w:type="dxa"/>
          </w:tcPr>
          <w:p w14:paraId="2E2E469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810" w:type="dxa"/>
          </w:tcPr>
          <w:p w14:paraId="4056DCD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639AC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B354FE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74757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87AD2D1" w14:textId="77777777">
        <w:tc>
          <w:tcPr>
            <w:tcW w:w="1080" w:type="dxa"/>
          </w:tcPr>
          <w:p w14:paraId="6C92CE9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810" w:type="dxa"/>
          </w:tcPr>
          <w:p w14:paraId="570BC9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A3378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398582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67BDA8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EF0BC6E" w14:textId="77777777">
        <w:tc>
          <w:tcPr>
            <w:tcW w:w="1080" w:type="dxa"/>
          </w:tcPr>
          <w:p w14:paraId="1AF686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810" w:type="dxa"/>
          </w:tcPr>
          <w:p w14:paraId="7E8355C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F7DC3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66CD5E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FB0065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103F7F" w14:textId="77777777">
        <w:tc>
          <w:tcPr>
            <w:tcW w:w="1080" w:type="dxa"/>
          </w:tcPr>
          <w:p w14:paraId="0479AD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3.</w:t>
            </w:r>
          </w:p>
        </w:tc>
        <w:tc>
          <w:tcPr>
            <w:tcW w:w="810" w:type="dxa"/>
          </w:tcPr>
          <w:p w14:paraId="4AF033B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BFDFB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A38B0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219138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F840C1F" w14:textId="77777777">
        <w:tc>
          <w:tcPr>
            <w:tcW w:w="1080" w:type="dxa"/>
          </w:tcPr>
          <w:p w14:paraId="5560D05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4.</w:t>
            </w:r>
          </w:p>
        </w:tc>
        <w:tc>
          <w:tcPr>
            <w:tcW w:w="810" w:type="dxa"/>
          </w:tcPr>
          <w:p w14:paraId="7E2668D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290A68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252036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3F5874C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68567A8" w14:textId="77777777">
        <w:tc>
          <w:tcPr>
            <w:tcW w:w="1080" w:type="dxa"/>
          </w:tcPr>
          <w:p w14:paraId="47D1CC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5.</w:t>
            </w:r>
          </w:p>
        </w:tc>
        <w:tc>
          <w:tcPr>
            <w:tcW w:w="810" w:type="dxa"/>
          </w:tcPr>
          <w:p w14:paraId="5698FF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69249D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5271B2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849E9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283BBD2" w14:textId="77777777">
        <w:tc>
          <w:tcPr>
            <w:tcW w:w="1080" w:type="dxa"/>
          </w:tcPr>
          <w:p w14:paraId="06E66F2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6.</w:t>
            </w:r>
          </w:p>
        </w:tc>
        <w:tc>
          <w:tcPr>
            <w:tcW w:w="810" w:type="dxa"/>
          </w:tcPr>
          <w:p w14:paraId="5143CE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314FB3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B565A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F09B5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A047629" w14:textId="77777777">
        <w:tc>
          <w:tcPr>
            <w:tcW w:w="1080" w:type="dxa"/>
          </w:tcPr>
          <w:p w14:paraId="22C951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810" w:type="dxa"/>
          </w:tcPr>
          <w:p w14:paraId="204704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8338F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82C957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16E28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5F46DAB" w14:textId="77777777">
        <w:tc>
          <w:tcPr>
            <w:tcW w:w="1080" w:type="dxa"/>
          </w:tcPr>
          <w:p w14:paraId="0835D6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810" w:type="dxa"/>
          </w:tcPr>
          <w:p w14:paraId="1464F55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02542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065D96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531FB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16F81843" w14:textId="77777777">
        <w:tc>
          <w:tcPr>
            <w:tcW w:w="1080" w:type="dxa"/>
          </w:tcPr>
          <w:p w14:paraId="6D20302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810" w:type="dxa"/>
          </w:tcPr>
          <w:p w14:paraId="06E5469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4D25F6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5A1F9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ECDD7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0343E88" w14:textId="77777777">
        <w:tc>
          <w:tcPr>
            <w:tcW w:w="1080" w:type="dxa"/>
          </w:tcPr>
          <w:p w14:paraId="46C77E8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810" w:type="dxa"/>
          </w:tcPr>
          <w:p w14:paraId="6E4D15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E4256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1F528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5170C0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10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aliszewska-Olejniczak Kamila" w:date="2020-07-14T15:10:00Z" w:initials="MK">
    <w:p w14:paraId="5CFC69C1" w14:textId="7AE37E41" w:rsidR="008D7EFD" w:rsidRDefault="008D7EFD">
      <w:pPr>
        <w:pStyle w:val="Tekstkomentarza"/>
      </w:pPr>
      <w:r>
        <w:rPr>
          <w:rStyle w:val="Odwoaniedokomentarza"/>
        </w:rPr>
        <w:annotationRef/>
      </w:r>
      <w:r>
        <w:rPr>
          <w:rFonts w:ascii="Helvetica Neue" w:hAnsi="Helvetica Neue"/>
        </w:rPr>
        <w:t>I told the videographer to delete 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CFC69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CFC69C1" w16cid:durableId="22B9748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46FB5" w14:textId="77777777" w:rsidR="003B43FD" w:rsidRDefault="003B43FD" w:rsidP="00D85731">
      <w:pPr>
        <w:spacing w:after="0" w:line="240" w:lineRule="auto"/>
      </w:pPr>
      <w:r>
        <w:separator/>
      </w:r>
    </w:p>
  </w:endnote>
  <w:endnote w:type="continuationSeparator" w:id="0">
    <w:p w14:paraId="20D1BB90" w14:textId="77777777" w:rsidR="003B43FD" w:rsidRDefault="003B43FD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Roboto">
    <w:altName w:val="Arial"/>
    <w:panose1 w:val="00000000000000000000"/>
    <w:charset w:val="00"/>
    <w:family w:val="roman"/>
    <w:notTrueType/>
    <w:pitch w:val="default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14364F" w14:textId="77777777" w:rsidR="003B43FD" w:rsidRDefault="003B43FD" w:rsidP="00D85731">
      <w:pPr>
        <w:spacing w:after="0" w:line="240" w:lineRule="auto"/>
      </w:pPr>
      <w:r>
        <w:separator/>
      </w:r>
    </w:p>
  </w:footnote>
  <w:footnote w:type="continuationSeparator" w:id="0">
    <w:p w14:paraId="2281002B" w14:textId="77777777" w:rsidR="003B43FD" w:rsidRDefault="003B43FD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EC974" w14:textId="187C410E" w:rsidR="00D85731" w:rsidRDefault="001F1710" w:rsidP="00D85731">
    <w:pPr>
      <w:pStyle w:val="Nagwek"/>
    </w:pPr>
    <w:r>
      <w:rPr>
        <w:noProof/>
        <w:lang w:val="pl-PL" w:eastAsia="pl-PL"/>
      </w:rPr>
      <w:drawing>
        <wp:inline distT="0" distB="0" distL="0" distR="0" wp14:anchorId="4020481F" wp14:editId="091F7FF3">
          <wp:extent cx="6667500" cy="1085850"/>
          <wp:effectExtent l="0" t="0" r="0" b="0"/>
          <wp:docPr id="1" name="Obraz 1" descr="jov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v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MDIxNDExMDI2NTRR0lEKTi0uzszPAykwrAUAGfg9xSwAAAA="/>
  </w:docVars>
  <w:rsids>
    <w:rsidRoot w:val="00956B2A"/>
    <w:rsid w:val="001A4C56"/>
    <w:rsid w:val="001F1710"/>
    <w:rsid w:val="001F6F49"/>
    <w:rsid w:val="002F09B4"/>
    <w:rsid w:val="00337D17"/>
    <w:rsid w:val="003B43FD"/>
    <w:rsid w:val="00581038"/>
    <w:rsid w:val="00602D3D"/>
    <w:rsid w:val="006C730C"/>
    <w:rsid w:val="00721712"/>
    <w:rsid w:val="0075307C"/>
    <w:rsid w:val="007B280E"/>
    <w:rsid w:val="00801CD8"/>
    <w:rsid w:val="008D7EFD"/>
    <w:rsid w:val="00956B2A"/>
    <w:rsid w:val="0097248E"/>
    <w:rsid w:val="00A6248C"/>
    <w:rsid w:val="00C07746"/>
    <w:rsid w:val="00C755E8"/>
    <w:rsid w:val="00D85731"/>
    <w:rsid w:val="00D87AE3"/>
    <w:rsid w:val="00F27D1E"/>
    <w:rsid w:val="00F7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DAEF6F"/>
  <w15:docId w15:val="{9CD51734-09B8-424D-8269-60E1CFEC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75DFC"/>
    <w:pPr>
      <w:spacing w:after="200" w:line="276" w:lineRule="auto"/>
    </w:pPr>
    <w:rPr>
      <w:sz w:val="22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Domylnaczcionkaakapitu"/>
    <w:rsid w:val="00956B2A"/>
  </w:style>
  <w:style w:type="paragraph" w:styleId="Tekstdymka">
    <w:name w:val="Balloon Text"/>
    <w:basedOn w:val="Normalny"/>
    <w:link w:val="TekstdymkaZnak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6B2A"/>
  </w:style>
  <w:style w:type="paragraph" w:styleId="Stopka">
    <w:name w:val="footer"/>
    <w:basedOn w:val="Normalny"/>
    <w:link w:val="StopkaZnak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6B2A"/>
  </w:style>
  <w:style w:type="character" w:styleId="Pogrubienie">
    <w:name w:val="Strong"/>
    <w:uiPriority w:val="22"/>
    <w:qFormat/>
    <w:rsid w:val="008E7564"/>
    <w:rPr>
      <w:b/>
      <w:bCs/>
    </w:rPr>
  </w:style>
  <w:style w:type="character" w:styleId="Uwydatnienie">
    <w:name w:val="Emphasis"/>
    <w:uiPriority w:val="20"/>
    <w:qFormat/>
    <w:rsid w:val="008E7564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Odwoaniedokomentarza">
    <w:name w:val="annotation reference"/>
    <w:basedOn w:val="Domylnaczcionkaakapitu"/>
    <w:rsid w:val="001F171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1F1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1F1710"/>
  </w:style>
  <w:style w:type="paragraph" w:styleId="Tematkomentarza">
    <w:name w:val="annotation subject"/>
    <w:basedOn w:val="Tekstkomentarza"/>
    <w:next w:val="Tekstkomentarza"/>
    <w:link w:val="TematkomentarzaZnak"/>
    <w:rsid w:val="001F1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1F17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445</Words>
  <Characters>2671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arodowe Centrum Badań Jądrowych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Campbell</dc:creator>
  <cp:lastModifiedBy>Kamila Maliszewska-Olejniczak</cp:lastModifiedBy>
  <cp:revision>3</cp:revision>
  <cp:lastPrinted>2014-01-24T16:13:00Z</cp:lastPrinted>
  <dcterms:created xsi:type="dcterms:W3CDTF">2020-07-15T10:57:00Z</dcterms:created>
  <dcterms:modified xsi:type="dcterms:W3CDTF">2020-07-15T11:30:00Z</dcterms:modified>
</cp:coreProperties>
</file>